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centrations"/>
    <w:p>
      <w:pPr>
        <w:pStyle w:val="Heading2"/>
      </w:pPr>
      <w:r>
        <w:t xml:space="preserve">Concentr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0"/>
        <w:gridCol w:w="1896"/>
        <w:gridCol w:w="557"/>
        <w:gridCol w:w="40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t>C</m:t>
                  </m:r>
                  <m:r>
                    <m:t>o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001</m:t>
              </m:r>
              <m:r>
                <m:rPr>
                  <m:sty m:val="p"/>
                </m:rPr>
                <m:t>−</m:t>
              </m:r>
              <m:r>
                <m:t>0.0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cetyl CoA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g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g2+ concentration in mitochondri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g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g2+ concentration in cytosol/buff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C</m:t>
                  </m:r>
                  <m:r>
                    <m:t>o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enzyme A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L</m:t>
                  </m:r>
                  <m:r>
                    <m:t>U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001</m:t>
              </m:r>
              <m:r>
                <m:rPr>
                  <m:sty m:val="p"/>
                </m:rPr>
                <m:t>−</m:t>
              </m:r>
              <m:r>
                <m:t>2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Glutamate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H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ytosolic H+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ytosolic Na+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ytosolic Ca+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D</m:t>
                      </m:r>
                      <m:r>
                        <m:t>P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1</m:t>
              </m:r>
              <m:r>
                <m:rPr>
                  <m:sty m:val="p"/>
                </m:rPr>
                <m:t>−</m:t>
              </m:r>
              <m:r>
                <m:t>1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ytosolic ADP concentration</w:t>
            </w:r>
          </w:p>
        </w:tc>
      </w:tr>
    </w:tbl>
    <w:bookmarkStart w:id="20" w:name="conservations"/>
    <w:p>
      <w:pPr>
        <w:pStyle w:val="Heading3"/>
      </w:pPr>
      <w:r>
        <w:t xml:space="preserve">Conservations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The total adenosine concentration and the total creatine might be different in different mice strains: WT, mtCK, mtCaMKII etc.</w:t>
      </w:r>
    </w:p>
    <w:bookmarkEnd w:id="20"/>
    <w:bookmarkEnd w:id="21"/>
    <w:bookmarkStart w:id="22" w:name="initial-conditions"/>
    <w:p>
      <w:pPr>
        <w:pStyle w:val="Heading2"/>
      </w:pPr>
      <w:r>
        <w:t xml:space="preserve">Initial Condi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5"/>
        <w:gridCol w:w="514"/>
        <w:gridCol w:w="514"/>
        <w:gridCol w:w="38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calcium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D</m:t>
                      </m:r>
                      <m:r>
                        <m:t>P</m:t>
                      </m:r>
                    </m:e>
                  </m:d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ADP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embrane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H</m:t>
                      </m:r>
                    </m:e>
                  </m:d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H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proto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t>i</m:t>
                      </m:r>
                    </m:e>
                  </m:d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phosphate concentration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